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23-執行長職務說明書"/>
    <w:p>
      <w:pPr>
        <w:pStyle w:val="Heading1"/>
      </w:pPr>
      <w:r>
        <w:t xml:space="preserve">HR-F023 </w:t>
      </w:r>
      <w:r>
        <w:rPr>
          <w:rFonts w:hint="eastAsia"/>
        </w:rPr>
        <w:t xml:space="preserve">執行長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23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董事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1440"/>
        <w:gridCol w:w="216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CEO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辦公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總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長/董事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、財務長、營運長、人資長、各事業部總經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高管理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擔任歐亥健復健中心集團的最高管理者，負責整體經營戰略規劃與執行，引領公司長期發展與轉型，統籌各業務與功能單位，確保組織達成經營目標與股東價值，建立卓越的組織文化與管理體系，代表公司與各利益相關方互動，實現集團在醫療健康領域的持續創新與影響力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戰略規劃與執行</w:t>
      </w:r>
      <w:r>
        <w:rPr>
          <w:rFonts w:hint="eastAsia"/>
        </w:rPr>
        <w:t xml:space="preserve">（約佔工作時間：25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制定集團長期發展願景與使命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領導戰略規劃過程與方向設定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確定核心競爭力與價值主張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評估與把握關鍵增長機會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主導集團結構與業務組合設計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審核批准集團年度經營計劃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監督戰略執行並進行必要調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組織領導與發展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建立高效執行團隊與高管結構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制定組織發展戰略與人才布局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塑造並強化企業文化與價值觀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推動組織能力建設與優化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發展領導梯隊與繼任規劃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激勵與協調跨部門團隊合作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指導組織變革與轉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營運與績效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設定集團關鍵績效目標與指標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定期審視業務營運與績效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分配資源與優先級決策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監督集團預算與資本支出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審核批准重大營運決策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解決關鍵營運瓶頸與挑戰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確保整體經營效率與質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創新與發展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引領醫療服務模式創新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推動數字化轉型與技術應用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促進研發投入與專業突破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評估並整合新興醫療概念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建立創新文化與機制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規劃未來業務增長引擎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審批重大創新項目與投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風險管理與治理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建立企業風險管理框架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監督合規與風險控制體系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保護企業聲譽與品牌價值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確保法律法規合規性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主導危機應對與處理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監督公司治理最佳實踐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與董事會進行有效治理互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外部關係管理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建立與維護重要外部關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代表集團參與行業交流與合作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管理投資者與股東關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與關鍵醫療監管部門保持溝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形成戰略聯盟與合作關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擔任集團公共形象代表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履行企業社會責任領導職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財務管理與投資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確保集團財務健康與穩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審核批准重大資本分配決策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監督投資回報與價值創造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審核重大兼併收購方案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優化資本結構與資金配置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監督資產管理與保值增值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向董事會提出財務戰略建議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經營計劃制定</w:t>
            </w:r>
            <w:r>
              <w:rPr>
                <w:rFonts w:hint="eastAsia"/>
              </w:rPr>
              <w:t xml:space="preserve">業務單位目標設定</w:t>
            </w:r>
            <w:r>
              <w:rPr>
                <w:rFonts w:hint="eastAsia"/>
              </w:rPr>
              <w:t xml:space="preserve">組織架構調整</w:t>
            </w:r>
            <w:r>
              <w:rPr>
                <w:rFonts w:hint="eastAsia"/>
              </w:rPr>
              <w:t xml:space="preserve">資源優先級分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長期戰略方向</w:t>
            </w:r>
            <w:r>
              <w:rPr>
                <w:rFonts w:hint="eastAsia"/>
              </w:rPr>
              <w:t xml:space="preserve">大型投資計劃</w:t>
            </w:r>
            <w:r>
              <w:rPr>
                <w:rFonts w:hint="eastAsia"/>
              </w:rPr>
              <w:t xml:space="preserve">業務結構重組</w:t>
            </w:r>
            <w:r>
              <w:rPr>
                <w:rFonts w:hint="eastAsia"/>
              </w:rPr>
              <w:t xml:space="preserve">重要合作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司願景使命變更</w:t>
            </w:r>
            <w:r>
              <w:rPr>
                <w:rFonts w:hint="eastAsia"/>
              </w:rPr>
              <w:t xml:space="preserve">重大資本結構調整</w:t>
            </w:r>
            <w:r>
              <w:rPr>
                <w:rFonts w:hint="eastAsia"/>
              </w:rPr>
              <w:t xml:space="preserve">公司上市/並購</w:t>
            </w:r>
            <w:r>
              <w:rPr>
                <w:rFonts w:hint="eastAsia"/>
              </w:rPr>
              <w:t xml:space="preserve">重大股權變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組織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級管理層任免</w:t>
            </w:r>
            <w:r>
              <w:rPr>
                <w:rFonts w:hint="eastAsia"/>
              </w:rPr>
              <w:t xml:space="preserve">重要團隊建設</w:t>
            </w:r>
            <w:r>
              <w:rPr>
                <w:rFonts w:hint="eastAsia"/>
              </w:rPr>
              <w:t xml:space="preserve">部門職能調整</w:t>
            </w:r>
            <w:r>
              <w:rPr>
                <w:rFonts w:hint="eastAsia"/>
              </w:rPr>
              <w:t xml:space="preserve">薪酬激勵機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組織變革</w:t>
            </w:r>
            <w:r>
              <w:rPr>
                <w:rFonts w:hint="eastAsia"/>
              </w:rPr>
              <w:t xml:space="preserve">高管團隊重組</w:t>
            </w:r>
            <w:r>
              <w:rPr>
                <w:rFonts w:hint="eastAsia"/>
              </w:rPr>
              <w:t xml:space="preserve">繼任計劃設計</w:t>
            </w:r>
            <w:r>
              <w:rPr>
                <w:rFonts w:hint="eastAsia"/>
              </w:rPr>
              <w:t xml:space="preserve">企業文化建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會成員提名</w:t>
            </w:r>
            <w:r>
              <w:rPr>
                <w:rFonts w:hint="eastAsia"/>
              </w:rPr>
              <w:t xml:space="preserve">組織架構重大變革</w:t>
            </w:r>
            <w:r>
              <w:rPr>
                <w:rFonts w:hint="eastAsia"/>
              </w:rPr>
              <w:t xml:space="preserve">股權激勵計劃</w:t>
            </w:r>
            <w:r>
              <w:rPr>
                <w:rFonts w:hint="eastAsia"/>
              </w:rPr>
              <w:t xml:space="preserve">重大裁員計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預算分配</w:t>
            </w:r>
            <w:r>
              <w:rPr>
                <w:rFonts w:hint="eastAsia"/>
              </w:rPr>
              <w:t xml:space="preserve">大型投資審批</w:t>
            </w:r>
            <w:r>
              <w:rPr>
                <w:rFonts w:hint="eastAsia"/>
              </w:rPr>
              <w:t xml:space="preserve">業績考核指標</w:t>
            </w:r>
            <w:r>
              <w:rPr>
                <w:rFonts w:hint="eastAsia"/>
              </w:rPr>
              <w:t xml:space="preserve">成本控制目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財務計劃</w:t>
            </w:r>
            <w:r>
              <w:rPr>
                <w:rFonts w:hint="eastAsia"/>
              </w:rPr>
              <w:t xml:space="preserve">大規模資金調動</w:t>
            </w:r>
            <w:r>
              <w:rPr>
                <w:rFonts w:hint="eastAsia"/>
              </w:rPr>
              <w:t xml:space="preserve">大額貸款計劃</w:t>
            </w:r>
            <w:r>
              <w:rPr>
                <w:rFonts w:hint="eastAsia"/>
              </w:rPr>
              <w:t xml:space="preserve">投資組合調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型收購兼併</w:t>
            </w:r>
            <w:r>
              <w:rPr>
                <w:rFonts w:hint="eastAsia"/>
              </w:rPr>
              <w:t xml:space="preserve">超大型資本開支</w:t>
            </w:r>
            <w:r>
              <w:rPr>
                <w:rFonts w:hint="eastAsia"/>
              </w:rPr>
              <w:t xml:space="preserve">股利分配方案</w:t>
            </w:r>
            <w:r>
              <w:rPr>
                <w:rFonts w:hint="eastAsia"/>
              </w:rPr>
              <w:t xml:space="preserve">大額對外擔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運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運標準制定</w:t>
            </w:r>
            <w:r>
              <w:rPr>
                <w:rFonts w:hint="eastAsia"/>
              </w:rPr>
              <w:t xml:space="preserve">跨部門協調</w:t>
            </w:r>
            <w:r>
              <w:rPr>
                <w:rFonts w:hint="eastAsia"/>
              </w:rPr>
              <w:t xml:space="preserve">服務體系調整</w:t>
            </w:r>
            <w:r>
              <w:rPr>
                <w:rFonts w:hint="eastAsia"/>
              </w:rPr>
              <w:t xml:space="preserve">重要流程變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團層面營運模式</w:t>
            </w:r>
            <w:r>
              <w:rPr>
                <w:rFonts w:hint="eastAsia"/>
              </w:rPr>
              <w:t xml:space="preserve">關鍵指標體系</w:t>
            </w:r>
            <w:r>
              <w:rPr>
                <w:rFonts w:hint="eastAsia"/>
              </w:rPr>
              <w:t xml:space="preserve">大型項目優先級</w:t>
            </w:r>
            <w:r>
              <w:rPr>
                <w:rFonts w:hint="eastAsia"/>
              </w:rPr>
              <w:t xml:space="preserve">技術路線選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業務模式重大變更</w:t>
            </w:r>
            <w:r>
              <w:rPr>
                <w:rFonts w:hint="eastAsia"/>
              </w:rPr>
              <w:t xml:space="preserve">經營方向調整</w:t>
            </w:r>
            <w:r>
              <w:rPr>
                <w:rFonts w:hint="eastAsia"/>
              </w:rPr>
              <w:t xml:space="preserve">集團級系統變更</w:t>
            </w:r>
            <w:r>
              <w:rPr>
                <w:rFonts w:hint="eastAsia"/>
              </w:rPr>
              <w:t xml:space="preserve">重大外包決策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54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長/董事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/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匯報、績效報告、重大決策、治理事項、風險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運決策、資源協調、績效檢討、發展戰略、問題解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表現、資本配置、預算審核、財務風險、投資決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運長/事業部總經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業務發展、市場擴張、營運挑戰、資源調配、績效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資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雙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才戰略、組織發展、文化建設、高管發展、激勵機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級管理團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執行、跨部門協調、重要決策討論、創新議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體員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業願景、戰略方向、文化價值觀、公司動態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54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東/投資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/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業績報告、投資回報、發展計劃、資本需求、治理事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監管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/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策溝通、合規報告、標準制定、發展規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合作夥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/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作框架、資源整合、共同發展、價值共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融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融資合作、財務規劃、資本市場、風險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協會/專業組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標準、政策倡導、共同發展、社會責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媒體/公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業形象、發展願景、社會責任、危機溝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競爭對手/同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趨勢、標準建設、可能的合作機會、良性競爭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商業管理、醫療管理、物理治療或相關領域碩士學位或以上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資格</w:t>
      </w:r>
      <w:r>
        <w:rPr>
          <w:rFonts w:hint="eastAsia"/>
        </w:rPr>
        <w:t xml:space="preserve">：醫療健康行業高級管理認證或相關專業資格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管理培訓</w:t>
      </w:r>
      <w:r>
        <w:rPr>
          <w:rFonts w:hint="eastAsia"/>
        </w:rPr>
        <w:t xml:space="preserve">：高級管理課程、領導力發展項目、公司治理培訓經歷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繼續教育</w:t>
      </w:r>
      <w:r>
        <w:rPr>
          <w:rFonts w:hint="eastAsia"/>
        </w:rPr>
        <w:t xml:space="preserve">：持續參與頂級管理與領導力發展、行業前沿論壇與交流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20年以上專業與管理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管理經驗</w:t>
      </w:r>
      <w:r>
        <w:rPr>
          <w:rFonts w:hint="eastAsia"/>
        </w:rPr>
        <w:t xml:space="preserve">：10年以上高層管理經驗，包括P&amp;L責任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行業經驗</w:t>
      </w:r>
      <w:r>
        <w:rPr>
          <w:rFonts w:hint="eastAsia"/>
        </w:rPr>
        <w:t xml:space="preserve">：醫療健康服務行業高級管理經驗，熟悉復健醫療領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具有成功的企業轉型、規模擴張或數字化轉型經驗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管理知識</w:t>
      </w:r>
      <w:r>
        <w:rPr>
          <w:rFonts w:hint="eastAsia"/>
        </w:rPr>
        <w:t xml:space="preserve">：戰略管理、組織發展、變革領導、公司治理、財務管理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行業知識</w:t>
      </w:r>
      <w:r>
        <w:rPr>
          <w:rFonts w:hint="eastAsia"/>
        </w:rPr>
        <w:t xml:space="preserve">：深入了解醫療健康產業趨勢、商業模式與法規環境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技術認知</w:t>
      </w:r>
      <w:r>
        <w:rPr>
          <w:rFonts w:hint="eastAsia"/>
        </w:rPr>
        <w:t xml:space="preserve">：對醫療技術發展與數字化轉型的理解與洞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業務知識</w:t>
      </w:r>
      <w:r>
        <w:rPr>
          <w:rFonts w:hint="eastAsia"/>
        </w:rPr>
        <w:t xml:space="preserve">：全面理解集團各業務線的運營模式與價值驅動因素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精通中文，良好的英文溝通能力，能進行國際交流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思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瞻性視野與格局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洞察與商業敏銳度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統思考與綜合分析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創新思維與突破性思考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領導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願景塑造與方向設定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卓越團隊建設與發展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變革領導與文化塑造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激勵與影響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判斷力與決策質量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風險評估與管理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優化配置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機處理與應變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落地與執行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標設定與績效驅動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組織協調與資源整合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問題解決與結果導向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階溝通與談判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眾演講與表達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文化溝通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益相關方管理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直誠信與職業操守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遠見卓識與勇氣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韌性與高壓工作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習敏捷性與適應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財務績效指標"/>
    <w:p>
      <w:pPr>
        <w:pStyle w:val="Heading3"/>
      </w:pPr>
      <w:r>
        <w:rPr>
          <w:rFonts w:hint="eastAsia"/>
        </w:rPr>
        <w:t xml:space="preserve">財務績效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集團整體營收與利潤目標達成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股東回報率(ROE)與投資回報率(ROI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營運效率與成本優化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資本配置效率與價值創造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業務增長率與市值增長</w:t>
      </w:r>
    </w:p>
    <w:bookmarkEnd w:id="32"/>
    <w:bookmarkStart w:id="33" w:name="戰略執行指標"/>
    <w:p>
      <w:pPr>
        <w:pStyle w:val="Heading3"/>
      </w:pPr>
      <w:r>
        <w:rPr>
          <w:rFonts w:hint="eastAsia"/>
        </w:rPr>
        <w:t xml:space="preserve">戰略執行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戰略目標與關鍵里程碑達成度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市場地位與競爭力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業務組合優化與轉型進展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創新發展指標與新業務貢獻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長期發展能力建設成效</w:t>
      </w:r>
    </w:p>
    <w:bookmarkEnd w:id="33"/>
    <w:bookmarkStart w:id="34" w:name="組織發展指標"/>
    <w:p>
      <w:pPr>
        <w:pStyle w:val="Heading3"/>
      </w:pPr>
      <w:r>
        <w:rPr>
          <w:rFonts w:hint="eastAsia"/>
        </w:rPr>
        <w:t xml:space="preserve">組織發展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領導團隊效能與協作評估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組織能力與人才梯隊建設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企業文化與員工敬業度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核心人才保留率與發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變革管理成效與組織敏捷性</w:t>
      </w:r>
    </w:p>
    <w:bookmarkEnd w:id="34"/>
    <w:bookmarkStart w:id="35" w:name="外部關係指標"/>
    <w:p>
      <w:pPr>
        <w:pStyle w:val="Heading3"/>
      </w:pPr>
      <w:r>
        <w:rPr>
          <w:rFonts w:hint="eastAsia"/>
        </w:rPr>
        <w:t xml:space="preserve">外部關係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品牌價值與聲譽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投資者關係與信心指數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戰略夥伴關係發展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行業影響力與標準參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社會責任履行與可持續發展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總部，需經常前往各分院與事業單位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彈性工作制，需全天候關注公司重大事務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出差要求</w:t>
      </w:r>
      <w:r>
        <w:rPr>
          <w:rFonts w:hint="eastAsia"/>
        </w:rPr>
        <w:t xml:space="preserve">：經常性國內外出差，包括分院視察、投資者會議、行業峰會等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經營目標達成、戰略決策責任、市場競爭壓力、多方利益平衡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□較大</w:t>
      </w:r>
      <w:r>
        <w:t xml:space="preserve"> </w:t>
      </w:r>
      <w:r>
        <w:rPr>
          <w:rFonts w:hint="eastAsia"/>
        </w:rPr>
        <w:t xml:space="preserve">☑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決策風險</w:t>
      </w:r>
      <w:r>
        <w:rPr>
          <w:rFonts w:hint="eastAsia"/>
        </w:rPr>
        <w:t xml:space="preserve">：重大戰略決策與資源配置的風險與責任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法律風險</w:t>
      </w:r>
      <w:r>
        <w:rPr>
          <w:rFonts w:hint="eastAsia"/>
        </w:rPr>
        <w:t xml:space="preserve">：公司治理與合規相關的法律責任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聲譽風險</w:t>
      </w:r>
      <w:r>
        <w:rPr>
          <w:rFonts w:hint="eastAsia"/>
        </w:rPr>
        <w:t xml:space="preserve">：代表公司形象的公眾責任與壓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高強度工作與壓力導致的身心健康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董事責任保險、決策支持系統、健康管理計劃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更大規模醫療集團執行長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集團董事長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集團及相關產業董事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醫療控股集團高層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私募股權/風險投資合夥人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醫療健康行業顧問/諮詢專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醫療健康領域創業者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醫療政策倡導者/行業領袖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醫療管理教育者/演講者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23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5Z</dcterms:created>
  <dcterms:modified xsi:type="dcterms:W3CDTF">2025-04-16T05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